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ble 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ble 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ble 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ble 4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1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tibiotic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rbal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ccin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1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5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1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*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0**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g 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ultry 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_farming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1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_far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6±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3±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0±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7±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±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±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±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±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±SD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6:05:42Z</dcterms:created>
  <dcterms:modified xsi:type="dcterms:W3CDTF">2025-01-29T16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